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15D4BD" w14:textId="621E67CB" w:rsidR="008D61EF" w:rsidRPr="008D61EF" w:rsidRDefault="008D61EF" w:rsidP="008D61EF">
      <w:pPr>
        <w:pStyle w:val="Heading1"/>
        <w:spacing w:before="40"/>
        <w:jc w:val="right"/>
        <w:rPr>
          <w:b w:val="0"/>
          <w:color w:val="auto"/>
          <w:sz w:val="24"/>
          <w:szCs w:val="24"/>
        </w:rPr>
      </w:pPr>
      <w:r w:rsidRPr="008D61EF">
        <w:rPr>
          <w:color w:val="auto"/>
          <w:sz w:val="24"/>
          <w:szCs w:val="24"/>
        </w:rPr>
        <w:t xml:space="preserve">DATE: </w:t>
      </w:r>
      <w:r w:rsidR="00F9693A">
        <w:rPr>
          <w:color w:val="auto"/>
          <w:sz w:val="24"/>
          <w:szCs w:val="24"/>
        </w:rPr>
        <w:t>14</w:t>
      </w:r>
      <w:r w:rsidRPr="008B1354">
        <w:rPr>
          <w:color w:val="auto"/>
          <w:sz w:val="24"/>
          <w:szCs w:val="24"/>
        </w:rPr>
        <w:t>th October 2020</w:t>
      </w:r>
    </w:p>
    <w:p w14:paraId="0E8F020C" w14:textId="0694EBBE" w:rsidR="008D61EF" w:rsidRPr="008D61EF" w:rsidRDefault="008D61EF" w:rsidP="008D61EF">
      <w:pPr>
        <w:pStyle w:val="Heading1"/>
        <w:spacing w:before="40"/>
        <w:jc w:val="center"/>
        <w:rPr>
          <w:b w:val="0"/>
          <w:color w:val="auto"/>
          <w:sz w:val="24"/>
          <w:szCs w:val="24"/>
        </w:rPr>
      </w:pPr>
      <w:r w:rsidRPr="008D61EF">
        <w:rPr>
          <w:color w:val="auto"/>
          <w:sz w:val="24"/>
          <w:szCs w:val="24"/>
        </w:rPr>
        <w:t>TO WHO</w:t>
      </w:r>
      <w:r w:rsidR="00A65696">
        <w:rPr>
          <w:color w:val="auto"/>
          <w:sz w:val="24"/>
          <w:szCs w:val="24"/>
        </w:rPr>
        <w:t>M</w:t>
      </w:r>
      <w:r w:rsidRPr="008D61EF">
        <w:rPr>
          <w:color w:val="auto"/>
          <w:sz w:val="24"/>
          <w:szCs w:val="24"/>
        </w:rPr>
        <w:t>SOEVER IT MAY CONCERN</w:t>
      </w:r>
    </w:p>
    <w:p w14:paraId="1F4E405B" w14:textId="77777777" w:rsidR="008D61EF" w:rsidRPr="008D61EF" w:rsidRDefault="008D61EF" w:rsidP="008D61EF">
      <w:pPr>
        <w:pStyle w:val="Heading1"/>
        <w:spacing w:before="40"/>
        <w:jc w:val="center"/>
        <w:rPr>
          <w:color w:val="auto"/>
          <w:sz w:val="24"/>
          <w:szCs w:val="24"/>
          <w:u w:val="single"/>
        </w:rPr>
      </w:pPr>
      <w:r w:rsidRPr="008D61EF">
        <w:rPr>
          <w:color w:val="auto"/>
          <w:sz w:val="24"/>
          <w:szCs w:val="24"/>
          <w:u w:val="single"/>
        </w:rPr>
        <w:t>Letter of Recommendation for Mr. Neel Chikhal</w:t>
      </w:r>
    </w:p>
    <w:p w14:paraId="543E2642" w14:textId="77777777" w:rsidR="007A501D" w:rsidRPr="008D61EF" w:rsidRDefault="007A501D" w:rsidP="008D61EF">
      <w:pPr>
        <w:spacing w:before="40" w:after="0"/>
        <w:rPr>
          <w:rFonts w:ascii="Times New Roman" w:hAnsi="Times New Roman" w:cs="Times New Roman"/>
          <w:sz w:val="24"/>
          <w:szCs w:val="24"/>
        </w:rPr>
      </w:pPr>
    </w:p>
    <w:p w14:paraId="345F16B3" w14:textId="13B674BB" w:rsidR="007A501D" w:rsidRPr="008D61EF" w:rsidRDefault="007A501D" w:rsidP="008D61EF">
      <w:pPr>
        <w:spacing w:before="40" w:after="0"/>
        <w:jc w:val="both"/>
        <w:rPr>
          <w:rFonts w:ascii="Times New Roman" w:hAnsi="Times New Roman" w:cs="Times New Roman"/>
          <w:sz w:val="24"/>
          <w:szCs w:val="24"/>
        </w:rPr>
      </w:pPr>
      <w:r w:rsidRPr="008D61EF">
        <w:rPr>
          <w:rFonts w:ascii="Times New Roman" w:hAnsi="Times New Roman" w:cs="Times New Roman"/>
          <w:sz w:val="24"/>
          <w:szCs w:val="24"/>
        </w:rPr>
        <w:t xml:space="preserve">I am </w:t>
      </w:r>
      <w:r w:rsidR="0078392D" w:rsidRPr="008D61EF">
        <w:rPr>
          <w:rFonts w:ascii="Times New Roman" w:hAnsi="Times New Roman" w:cs="Times New Roman"/>
          <w:sz w:val="24"/>
          <w:szCs w:val="24"/>
        </w:rPr>
        <w:t xml:space="preserve">a </w:t>
      </w:r>
      <w:r w:rsidR="0078392D" w:rsidRPr="008B1354">
        <w:rPr>
          <w:rFonts w:ascii="Times New Roman" w:hAnsi="Times New Roman" w:cs="Times New Roman"/>
          <w:sz w:val="24"/>
          <w:szCs w:val="24"/>
        </w:rPr>
        <w:t>Project Manager</w:t>
      </w:r>
      <w:r w:rsidR="00381B7B" w:rsidRPr="008D61EF">
        <w:rPr>
          <w:rFonts w:ascii="Times New Roman" w:hAnsi="Times New Roman" w:cs="Times New Roman"/>
          <w:sz w:val="24"/>
          <w:szCs w:val="24"/>
        </w:rPr>
        <w:t xml:space="preserve"> as well as</w:t>
      </w:r>
      <w:r w:rsidR="00C12AC1" w:rsidRPr="008D61EF">
        <w:rPr>
          <w:rFonts w:ascii="Times New Roman" w:hAnsi="Times New Roman" w:cs="Times New Roman"/>
          <w:sz w:val="24"/>
          <w:szCs w:val="24"/>
        </w:rPr>
        <w:t xml:space="preserve"> a</w:t>
      </w:r>
      <w:r w:rsidR="00381B7B" w:rsidRPr="008D61EF">
        <w:rPr>
          <w:rFonts w:ascii="Times New Roman" w:hAnsi="Times New Roman" w:cs="Times New Roman"/>
          <w:sz w:val="24"/>
          <w:szCs w:val="24"/>
        </w:rPr>
        <w:t xml:space="preserve"> part of </w:t>
      </w:r>
      <w:r w:rsidR="00805CA2" w:rsidRPr="008D61EF">
        <w:rPr>
          <w:rFonts w:ascii="Times New Roman" w:hAnsi="Times New Roman" w:cs="Times New Roman"/>
          <w:sz w:val="24"/>
          <w:szCs w:val="24"/>
        </w:rPr>
        <w:t xml:space="preserve">the </w:t>
      </w:r>
      <w:r w:rsidR="00381B7B" w:rsidRPr="008B1354">
        <w:rPr>
          <w:rFonts w:ascii="Times New Roman" w:hAnsi="Times New Roman" w:cs="Times New Roman"/>
          <w:sz w:val="24"/>
          <w:szCs w:val="24"/>
        </w:rPr>
        <w:t xml:space="preserve">1000 </w:t>
      </w:r>
      <w:r w:rsidR="005F65D7" w:rsidRPr="008B1354">
        <w:rPr>
          <w:rFonts w:ascii="Times New Roman" w:hAnsi="Times New Roman" w:cs="Times New Roman"/>
          <w:sz w:val="24"/>
          <w:szCs w:val="24"/>
        </w:rPr>
        <w:t>Leaders Community</w:t>
      </w:r>
      <w:r w:rsidR="00C12AC1" w:rsidRPr="008D61EF">
        <w:rPr>
          <w:rFonts w:ascii="Times New Roman" w:hAnsi="Times New Roman" w:cs="Times New Roman"/>
          <w:sz w:val="24"/>
          <w:szCs w:val="24"/>
        </w:rPr>
        <w:t xml:space="preserve"> at Tech Mahindra,</w:t>
      </w:r>
      <w:r w:rsidR="00381B7B" w:rsidRPr="008D61EF">
        <w:rPr>
          <w:rFonts w:ascii="Times New Roman" w:hAnsi="Times New Roman" w:cs="Times New Roman"/>
          <w:sz w:val="24"/>
          <w:szCs w:val="24"/>
        </w:rPr>
        <w:t xml:space="preserve"> who</w:t>
      </w:r>
      <w:r w:rsidRPr="008D61EF">
        <w:rPr>
          <w:rFonts w:ascii="Times New Roman" w:hAnsi="Times New Roman" w:cs="Times New Roman"/>
          <w:sz w:val="24"/>
          <w:szCs w:val="24"/>
        </w:rPr>
        <w:t xml:space="preserve"> specialize</w:t>
      </w:r>
      <w:r w:rsidR="00845DCF" w:rsidRPr="008D61EF">
        <w:rPr>
          <w:rFonts w:ascii="Times New Roman" w:hAnsi="Times New Roman" w:cs="Times New Roman"/>
          <w:sz w:val="24"/>
          <w:szCs w:val="24"/>
        </w:rPr>
        <w:t>s</w:t>
      </w:r>
      <w:r w:rsidRPr="008D61EF">
        <w:rPr>
          <w:rFonts w:ascii="Times New Roman" w:hAnsi="Times New Roman" w:cs="Times New Roman"/>
          <w:sz w:val="24"/>
          <w:szCs w:val="24"/>
        </w:rPr>
        <w:t xml:space="preserve"> in telecom software solutions</w:t>
      </w:r>
      <w:r w:rsidR="00A67545" w:rsidRPr="008D61EF">
        <w:rPr>
          <w:rFonts w:ascii="Times New Roman" w:hAnsi="Times New Roman" w:cs="Times New Roman"/>
          <w:sz w:val="24"/>
          <w:szCs w:val="24"/>
        </w:rPr>
        <w:t xml:space="preserve"> for </w:t>
      </w:r>
      <w:r w:rsidR="008B1354" w:rsidRPr="008B1354">
        <w:rPr>
          <w:rFonts w:ascii="Times New Roman" w:hAnsi="Times New Roman" w:cs="Times New Roman"/>
          <w:sz w:val="24"/>
          <w:szCs w:val="24"/>
        </w:rPr>
        <w:t>fifteen</w:t>
      </w:r>
      <w:r w:rsidR="00A67545" w:rsidRPr="008B1354">
        <w:rPr>
          <w:rFonts w:ascii="Times New Roman" w:hAnsi="Times New Roman" w:cs="Times New Roman"/>
          <w:sz w:val="24"/>
          <w:szCs w:val="24"/>
        </w:rPr>
        <w:t xml:space="preserve"> years</w:t>
      </w:r>
      <w:r w:rsidR="005F65D7" w:rsidRPr="008D61EF">
        <w:rPr>
          <w:rFonts w:ascii="Times New Roman" w:hAnsi="Times New Roman" w:cs="Times New Roman"/>
          <w:sz w:val="24"/>
          <w:szCs w:val="24"/>
        </w:rPr>
        <w:t>. I w</w:t>
      </w:r>
      <w:r w:rsidR="00B85EC7" w:rsidRPr="008D61EF">
        <w:rPr>
          <w:rFonts w:ascii="Times New Roman" w:hAnsi="Times New Roman" w:cs="Times New Roman"/>
          <w:sz w:val="24"/>
          <w:szCs w:val="24"/>
        </w:rPr>
        <w:t>ant</w:t>
      </w:r>
      <w:r w:rsidR="005F65D7" w:rsidRPr="008D61EF">
        <w:rPr>
          <w:rFonts w:ascii="Times New Roman" w:hAnsi="Times New Roman" w:cs="Times New Roman"/>
          <w:sz w:val="24"/>
          <w:szCs w:val="24"/>
        </w:rPr>
        <w:t xml:space="preserve"> to use this letter to recommend my team </w:t>
      </w:r>
      <w:r w:rsidR="0072259B" w:rsidRPr="008D61EF">
        <w:rPr>
          <w:rFonts w:ascii="Times New Roman" w:hAnsi="Times New Roman" w:cs="Times New Roman"/>
          <w:sz w:val="24"/>
          <w:szCs w:val="24"/>
        </w:rPr>
        <w:t>member,</w:t>
      </w:r>
      <w:r w:rsidR="005F65D7" w:rsidRPr="008D61EF">
        <w:rPr>
          <w:rFonts w:ascii="Times New Roman" w:hAnsi="Times New Roman" w:cs="Times New Roman"/>
          <w:sz w:val="24"/>
          <w:szCs w:val="24"/>
        </w:rPr>
        <w:t xml:space="preserve"> Mr. Neel Chikhal</w:t>
      </w:r>
      <w:r w:rsidR="00805CA2" w:rsidRPr="008D61EF">
        <w:rPr>
          <w:rFonts w:ascii="Times New Roman" w:hAnsi="Times New Roman" w:cs="Times New Roman"/>
          <w:sz w:val="24"/>
          <w:szCs w:val="24"/>
        </w:rPr>
        <w:t>,</w:t>
      </w:r>
      <w:r w:rsidRPr="008D61EF">
        <w:rPr>
          <w:rFonts w:ascii="Times New Roman" w:hAnsi="Times New Roman" w:cs="Times New Roman"/>
          <w:sz w:val="24"/>
          <w:szCs w:val="24"/>
        </w:rPr>
        <w:t xml:space="preserve"> for a master’s program in </w:t>
      </w:r>
      <w:r w:rsidR="00D93AFC" w:rsidRPr="008B1354">
        <w:rPr>
          <w:rFonts w:ascii="Times New Roman" w:hAnsi="Times New Roman" w:cs="Times New Roman"/>
          <w:sz w:val="24"/>
          <w:szCs w:val="24"/>
        </w:rPr>
        <w:t>C</w:t>
      </w:r>
      <w:r w:rsidRPr="008B1354">
        <w:rPr>
          <w:rFonts w:ascii="Times New Roman" w:hAnsi="Times New Roman" w:cs="Times New Roman"/>
          <w:sz w:val="24"/>
          <w:szCs w:val="24"/>
        </w:rPr>
        <w:t xml:space="preserve">omputer </w:t>
      </w:r>
      <w:r w:rsidR="00D93AFC" w:rsidRPr="008B1354">
        <w:rPr>
          <w:rFonts w:ascii="Times New Roman" w:hAnsi="Times New Roman" w:cs="Times New Roman"/>
          <w:sz w:val="24"/>
          <w:szCs w:val="24"/>
        </w:rPr>
        <w:t>S</w:t>
      </w:r>
      <w:r w:rsidRPr="008B1354">
        <w:rPr>
          <w:rFonts w:ascii="Times New Roman" w:hAnsi="Times New Roman" w:cs="Times New Roman"/>
          <w:sz w:val="24"/>
          <w:szCs w:val="24"/>
        </w:rPr>
        <w:t>cience</w:t>
      </w:r>
      <w:r w:rsidRPr="008D61EF">
        <w:rPr>
          <w:rFonts w:ascii="Times New Roman" w:hAnsi="Times New Roman" w:cs="Times New Roman"/>
          <w:sz w:val="24"/>
          <w:szCs w:val="24"/>
        </w:rPr>
        <w:t xml:space="preserve"> at your University.</w:t>
      </w:r>
      <w:r w:rsidR="00D479B6" w:rsidRPr="008D61EF">
        <w:rPr>
          <w:rFonts w:ascii="Times New Roman" w:hAnsi="Times New Roman" w:cs="Times New Roman"/>
          <w:sz w:val="24"/>
          <w:szCs w:val="24"/>
        </w:rPr>
        <w:t xml:space="preserve"> He has been</w:t>
      </w:r>
      <w:r w:rsidRPr="008D61EF">
        <w:rPr>
          <w:rFonts w:ascii="Times New Roman" w:hAnsi="Times New Roman" w:cs="Times New Roman"/>
          <w:sz w:val="24"/>
          <w:szCs w:val="24"/>
        </w:rPr>
        <w:t xml:space="preserve"> working </w:t>
      </w:r>
      <w:r w:rsidR="00D479B6" w:rsidRPr="008D61EF">
        <w:rPr>
          <w:rFonts w:ascii="Times New Roman" w:hAnsi="Times New Roman" w:cs="Times New Roman"/>
          <w:sz w:val="24"/>
          <w:szCs w:val="24"/>
        </w:rPr>
        <w:t xml:space="preserve">with me for </w:t>
      </w:r>
      <w:r w:rsidR="0064163F" w:rsidRPr="008D61EF">
        <w:rPr>
          <w:rFonts w:ascii="Times New Roman" w:hAnsi="Times New Roman" w:cs="Times New Roman"/>
          <w:sz w:val="24"/>
          <w:szCs w:val="24"/>
        </w:rPr>
        <w:t>more</w:t>
      </w:r>
      <w:r w:rsidR="00D479B6" w:rsidRPr="008D61EF">
        <w:rPr>
          <w:rFonts w:ascii="Times New Roman" w:hAnsi="Times New Roman" w:cs="Times New Roman"/>
          <w:sz w:val="24"/>
          <w:szCs w:val="24"/>
        </w:rPr>
        <w:t xml:space="preserve"> </w:t>
      </w:r>
      <w:r w:rsidR="00805CA2" w:rsidRPr="008D61EF">
        <w:rPr>
          <w:rFonts w:ascii="Times New Roman" w:hAnsi="Times New Roman" w:cs="Times New Roman"/>
          <w:sz w:val="24"/>
          <w:szCs w:val="24"/>
        </w:rPr>
        <w:t>than t</w:t>
      </w:r>
      <w:r w:rsidR="000D0E2D" w:rsidRPr="008D61EF">
        <w:rPr>
          <w:rFonts w:ascii="Times New Roman" w:hAnsi="Times New Roman" w:cs="Times New Roman"/>
          <w:sz w:val="24"/>
          <w:szCs w:val="24"/>
        </w:rPr>
        <w:t>hree</w:t>
      </w:r>
      <w:r w:rsidR="00D479B6" w:rsidRPr="008D61EF">
        <w:rPr>
          <w:rFonts w:ascii="Times New Roman" w:hAnsi="Times New Roman" w:cs="Times New Roman"/>
          <w:sz w:val="24"/>
          <w:szCs w:val="24"/>
        </w:rPr>
        <w:t xml:space="preserve"> </w:t>
      </w:r>
      <w:r w:rsidR="00381B7B" w:rsidRPr="008D61EF">
        <w:rPr>
          <w:rFonts w:ascii="Times New Roman" w:hAnsi="Times New Roman" w:cs="Times New Roman"/>
          <w:sz w:val="24"/>
          <w:szCs w:val="24"/>
        </w:rPr>
        <w:t>years</w:t>
      </w:r>
      <w:r w:rsidR="00D479B6" w:rsidRPr="008D61EF">
        <w:rPr>
          <w:rFonts w:ascii="Times New Roman" w:hAnsi="Times New Roman" w:cs="Times New Roman"/>
          <w:sz w:val="24"/>
          <w:szCs w:val="24"/>
        </w:rPr>
        <w:t xml:space="preserve"> now</w:t>
      </w:r>
      <w:r w:rsidRPr="008D61EF">
        <w:rPr>
          <w:rFonts w:ascii="Times New Roman" w:hAnsi="Times New Roman" w:cs="Times New Roman"/>
          <w:sz w:val="24"/>
          <w:szCs w:val="24"/>
        </w:rPr>
        <w:t xml:space="preserve"> on an AT&amp;T </w:t>
      </w:r>
      <w:r w:rsidR="00371780" w:rsidRPr="008D61EF">
        <w:rPr>
          <w:rFonts w:ascii="Times New Roman" w:hAnsi="Times New Roman" w:cs="Times New Roman"/>
          <w:sz w:val="24"/>
          <w:szCs w:val="24"/>
        </w:rPr>
        <w:t>B</w:t>
      </w:r>
      <w:r w:rsidRPr="008D61EF">
        <w:rPr>
          <w:rFonts w:ascii="Times New Roman" w:hAnsi="Times New Roman" w:cs="Times New Roman"/>
          <w:sz w:val="24"/>
          <w:szCs w:val="24"/>
        </w:rPr>
        <w:t xml:space="preserve">illing </w:t>
      </w:r>
      <w:r w:rsidR="00371780" w:rsidRPr="008D61EF">
        <w:rPr>
          <w:rFonts w:ascii="Times New Roman" w:hAnsi="Times New Roman" w:cs="Times New Roman"/>
          <w:sz w:val="24"/>
          <w:szCs w:val="24"/>
        </w:rPr>
        <w:t>P</w:t>
      </w:r>
      <w:r w:rsidRPr="008D61EF">
        <w:rPr>
          <w:rFonts w:ascii="Times New Roman" w:hAnsi="Times New Roman" w:cs="Times New Roman"/>
          <w:sz w:val="24"/>
          <w:szCs w:val="24"/>
        </w:rPr>
        <w:t>roject</w:t>
      </w:r>
      <w:r w:rsidR="00805CA2" w:rsidRPr="008D61EF">
        <w:rPr>
          <w:rFonts w:ascii="Times New Roman" w:hAnsi="Times New Roman" w:cs="Times New Roman"/>
          <w:sz w:val="24"/>
          <w:szCs w:val="24"/>
        </w:rPr>
        <w:t>,</w:t>
      </w:r>
      <w:r w:rsidRPr="008D61EF">
        <w:rPr>
          <w:rFonts w:ascii="Times New Roman" w:hAnsi="Times New Roman" w:cs="Times New Roman"/>
          <w:sz w:val="24"/>
          <w:szCs w:val="24"/>
        </w:rPr>
        <w:t xml:space="preserve"> and I believe that he is a highly capable </w:t>
      </w:r>
      <w:r w:rsidR="00D92E09" w:rsidRPr="008D61EF">
        <w:rPr>
          <w:rFonts w:ascii="Times New Roman" w:hAnsi="Times New Roman" w:cs="Times New Roman"/>
          <w:sz w:val="24"/>
          <w:szCs w:val="24"/>
        </w:rPr>
        <w:t>student who</w:t>
      </w:r>
      <w:r w:rsidRPr="008D61EF">
        <w:rPr>
          <w:rFonts w:ascii="Times New Roman" w:hAnsi="Times New Roman" w:cs="Times New Roman"/>
          <w:sz w:val="24"/>
          <w:szCs w:val="24"/>
        </w:rPr>
        <w:t xml:space="preserve"> is fit to study at your </w:t>
      </w:r>
      <w:r w:rsidR="00805CA2" w:rsidRPr="008D61EF">
        <w:rPr>
          <w:rFonts w:ascii="Times New Roman" w:hAnsi="Times New Roman" w:cs="Times New Roman"/>
          <w:sz w:val="24"/>
          <w:szCs w:val="24"/>
        </w:rPr>
        <w:t>U</w:t>
      </w:r>
      <w:r w:rsidRPr="008D61EF">
        <w:rPr>
          <w:rFonts w:ascii="Times New Roman" w:hAnsi="Times New Roman" w:cs="Times New Roman"/>
          <w:sz w:val="24"/>
          <w:szCs w:val="24"/>
        </w:rPr>
        <w:t>niversity.</w:t>
      </w:r>
    </w:p>
    <w:p w14:paraId="411B3294" w14:textId="62FFFBA9" w:rsidR="00D93AFC" w:rsidRPr="008D61EF" w:rsidRDefault="00D93AFC" w:rsidP="008D61EF">
      <w:pPr>
        <w:spacing w:before="40" w:after="0"/>
        <w:jc w:val="both"/>
        <w:rPr>
          <w:rFonts w:ascii="Times New Roman" w:hAnsi="Times New Roman" w:cs="Times New Roman"/>
          <w:sz w:val="24"/>
          <w:szCs w:val="24"/>
        </w:rPr>
      </w:pPr>
      <w:r w:rsidRPr="008D61EF">
        <w:rPr>
          <w:rFonts w:ascii="Times New Roman" w:hAnsi="Times New Roman" w:cs="Times New Roman"/>
          <w:sz w:val="24"/>
          <w:szCs w:val="24"/>
        </w:rPr>
        <w:t>Neel</w:t>
      </w:r>
      <w:r w:rsidR="002E00A8" w:rsidRPr="008D61EF">
        <w:rPr>
          <w:rFonts w:ascii="Times New Roman" w:hAnsi="Times New Roman" w:cs="Times New Roman"/>
          <w:sz w:val="24"/>
          <w:szCs w:val="24"/>
        </w:rPr>
        <w:t xml:space="preserve"> joined Tech Mahindra in the year </w:t>
      </w:r>
      <w:r w:rsidR="007A501D" w:rsidRPr="008D61EF">
        <w:rPr>
          <w:rFonts w:ascii="Times New Roman" w:hAnsi="Times New Roman" w:cs="Times New Roman"/>
          <w:sz w:val="24"/>
          <w:szCs w:val="24"/>
        </w:rPr>
        <w:t>201</w:t>
      </w:r>
      <w:r w:rsidRPr="008D61EF">
        <w:rPr>
          <w:rFonts w:ascii="Times New Roman" w:hAnsi="Times New Roman" w:cs="Times New Roman"/>
          <w:sz w:val="24"/>
          <w:szCs w:val="24"/>
        </w:rPr>
        <w:t>7.</w:t>
      </w:r>
      <w:r w:rsidR="003F2134" w:rsidRPr="008D61EF">
        <w:rPr>
          <w:rFonts w:ascii="Times New Roman" w:hAnsi="Times New Roman" w:cs="Times New Roman"/>
          <w:sz w:val="24"/>
          <w:szCs w:val="24"/>
        </w:rPr>
        <w:t xml:space="preserve"> </w:t>
      </w:r>
      <w:r w:rsidR="007A1F70" w:rsidRPr="008D61EF">
        <w:rPr>
          <w:rFonts w:ascii="Times New Roman" w:hAnsi="Times New Roman" w:cs="Times New Roman"/>
          <w:sz w:val="24"/>
          <w:szCs w:val="24"/>
        </w:rPr>
        <w:t>He</w:t>
      </w:r>
      <w:r w:rsidR="00E91F9F" w:rsidRPr="008D61EF">
        <w:rPr>
          <w:rFonts w:ascii="Times New Roman" w:hAnsi="Times New Roman" w:cs="Times New Roman"/>
          <w:sz w:val="24"/>
          <w:szCs w:val="24"/>
        </w:rPr>
        <w:t xml:space="preserve"> was assigned to our project after completion of his six months initial training on</w:t>
      </w:r>
      <w:r w:rsidRPr="008D61EF">
        <w:rPr>
          <w:rFonts w:ascii="Times New Roman" w:hAnsi="Times New Roman" w:cs="Times New Roman"/>
          <w:sz w:val="24"/>
          <w:szCs w:val="24"/>
        </w:rPr>
        <w:t xml:space="preserve"> </w:t>
      </w:r>
      <w:r w:rsidR="001A398A" w:rsidRPr="008D61EF">
        <w:rPr>
          <w:rFonts w:ascii="Times New Roman" w:hAnsi="Times New Roman" w:cs="Times New Roman"/>
          <w:sz w:val="24"/>
          <w:szCs w:val="24"/>
        </w:rPr>
        <w:t>HTML,</w:t>
      </w:r>
      <w:r w:rsidR="00187FFC" w:rsidRPr="008D61EF">
        <w:rPr>
          <w:rFonts w:ascii="Times New Roman" w:hAnsi="Times New Roman" w:cs="Times New Roman"/>
          <w:sz w:val="24"/>
          <w:szCs w:val="24"/>
        </w:rPr>
        <w:t xml:space="preserve"> </w:t>
      </w:r>
      <w:r w:rsidR="001A398A" w:rsidRPr="008D61EF">
        <w:rPr>
          <w:rFonts w:ascii="Times New Roman" w:hAnsi="Times New Roman" w:cs="Times New Roman"/>
          <w:sz w:val="24"/>
          <w:szCs w:val="24"/>
        </w:rPr>
        <w:t>CSS,</w:t>
      </w:r>
      <w:r w:rsidR="00187FFC" w:rsidRPr="008D61EF">
        <w:rPr>
          <w:rFonts w:ascii="Times New Roman" w:hAnsi="Times New Roman" w:cs="Times New Roman"/>
          <w:sz w:val="24"/>
          <w:szCs w:val="24"/>
        </w:rPr>
        <w:t xml:space="preserve"> </w:t>
      </w:r>
      <w:r w:rsidR="001A398A" w:rsidRPr="008D61EF">
        <w:rPr>
          <w:rFonts w:ascii="Times New Roman" w:hAnsi="Times New Roman" w:cs="Times New Roman"/>
          <w:sz w:val="24"/>
          <w:szCs w:val="24"/>
        </w:rPr>
        <w:t>JavaScript</w:t>
      </w:r>
      <w:r w:rsidR="00094BD5" w:rsidRPr="008D61EF">
        <w:rPr>
          <w:rFonts w:ascii="Times New Roman" w:hAnsi="Times New Roman" w:cs="Times New Roman"/>
          <w:sz w:val="24"/>
          <w:szCs w:val="24"/>
        </w:rPr>
        <w:t>, JAVA, J2EE, SQL, PL/SQL</w:t>
      </w:r>
      <w:r w:rsidR="00805CA2" w:rsidRPr="008D61EF">
        <w:rPr>
          <w:rFonts w:ascii="Times New Roman" w:hAnsi="Times New Roman" w:cs="Times New Roman"/>
          <w:sz w:val="24"/>
          <w:szCs w:val="24"/>
        </w:rPr>
        <w:t>,</w:t>
      </w:r>
      <w:r w:rsidR="008F57C9" w:rsidRPr="008D61EF">
        <w:rPr>
          <w:rFonts w:ascii="Times New Roman" w:hAnsi="Times New Roman" w:cs="Times New Roman"/>
          <w:sz w:val="24"/>
          <w:szCs w:val="24"/>
        </w:rPr>
        <w:t xml:space="preserve"> </w:t>
      </w:r>
      <w:r w:rsidR="00281E29" w:rsidRPr="008D61EF">
        <w:rPr>
          <w:rFonts w:ascii="Times New Roman" w:hAnsi="Times New Roman" w:cs="Times New Roman"/>
          <w:sz w:val="24"/>
          <w:szCs w:val="24"/>
        </w:rPr>
        <w:t>JCL</w:t>
      </w:r>
      <w:r w:rsidR="008F57C9" w:rsidRPr="008D61EF">
        <w:rPr>
          <w:rFonts w:ascii="Times New Roman" w:hAnsi="Times New Roman" w:cs="Times New Roman"/>
          <w:sz w:val="24"/>
          <w:szCs w:val="24"/>
        </w:rPr>
        <w:t>,</w:t>
      </w:r>
      <w:r w:rsidR="00094BD5" w:rsidRPr="008D61EF">
        <w:rPr>
          <w:rFonts w:ascii="Times New Roman" w:hAnsi="Times New Roman" w:cs="Times New Roman"/>
          <w:sz w:val="24"/>
          <w:szCs w:val="24"/>
        </w:rPr>
        <w:t xml:space="preserve"> and COBOL</w:t>
      </w:r>
      <w:r w:rsidR="00E91F9F" w:rsidRPr="008D61EF">
        <w:rPr>
          <w:rFonts w:ascii="Times New Roman" w:hAnsi="Times New Roman" w:cs="Times New Roman"/>
          <w:sz w:val="24"/>
          <w:szCs w:val="24"/>
        </w:rPr>
        <w:t>.</w:t>
      </w:r>
      <w:r w:rsidR="004966B7" w:rsidRPr="008D61EF">
        <w:rPr>
          <w:rFonts w:ascii="Times New Roman" w:hAnsi="Times New Roman" w:cs="Times New Roman"/>
          <w:sz w:val="24"/>
          <w:szCs w:val="24"/>
        </w:rPr>
        <w:t xml:space="preserve"> He h</w:t>
      </w:r>
      <w:r w:rsidR="00EF7934" w:rsidRPr="008D61EF">
        <w:rPr>
          <w:rFonts w:ascii="Times New Roman" w:hAnsi="Times New Roman" w:cs="Times New Roman"/>
          <w:sz w:val="24"/>
          <w:szCs w:val="24"/>
        </w:rPr>
        <w:t>as proficient</w:t>
      </w:r>
      <w:r w:rsidR="004966B7" w:rsidRPr="008D61EF">
        <w:rPr>
          <w:rFonts w:ascii="Times New Roman" w:hAnsi="Times New Roman" w:cs="Times New Roman"/>
          <w:sz w:val="24"/>
          <w:szCs w:val="24"/>
        </w:rPr>
        <w:t xml:space="preserve"> skills in all these technologies.</w:t>
      </w:r>
    </w:p>
    <w:p w14:paraId="2C12AE83" w14:textId="401D03B1" w:rsidR="00C17F75" w:rsidRPr="008D61EF" w:rsidRDefault="00DD0FBD" w:rsidP="008D61EF">
      <w:pPr>
        <w:pStyle w:val="html-slice"/>
        <w:shd w:val="clear" w:color="auto" w:fill="FFFFFF"/>
        <w:spacing w:before="40" w:beforeAutospacing="0" w:after="0" w:afterAutospacing="0"/>
        <w:jc w:val="both"/>
      </w:pPr>
      <w:r w:rsidRPr="008D61EF">
        <w:t>While working in the team</w:t>
      </w:r>
      <w:r w:rsidR="00805CA2" w:rsidRPr="008D61EF">
        <w:t>,</w:t>
      </w:r>
      <w:r w:rsidRPr="008D61EF">
        <w:t xml:space="preserve"> he was engaged in </w:t>
      </w:r>
      <w:r w:rsidR="00805CA2" w:rsidRPr="008D61EF">
        <w:t>P</w:t>
      </w:r>
      <w:r w:rsidRPr="008D61EF">
        <w:t xml:space="preserve">lanning, </w:t>
      </w:r>
      <w:r w:rsidR="00805CA2" w:rsidRPr="008D61EF">
        <w:t>V</w:t>
      </w:r>
      <w:r w:rsidRPr="008D61EF">
        <w:t>alidation</w:t>
      </w:r>
      <w:r w:rsidR="00805CA2" w:rsidRPr="008D61EF">
        <w:t>,</w:t>
      </w:r>
      <w:r w:rsidRPr="008D61EF">
        <w:t xml:space="preserve"> and </w:t>
      </w:r>
      <w:r w:rsidR="00805CA2" w:rsidRPr="008D61EF">
        <w:t>E</w:t>
      </w:r>
      <w:r w:rsidRPr="008D61EF">
        <w:t xml:space="preserve">xecution. Planning and </w:t>
      </w:r>
      <w:r w:rsidR="00636252" w:rsidRPr="008D61EF">
        <w:t>V</w:t>
      </w:r>
      <w:r w:rsidRPr="008D61EF">
        <w:t xml:space="preserve">alidation </w:t>
      </w:r>
      <w:r w:rsidR="00B674C8" w:rsidRPr="008D61EF">
        <w:t>require</w:t>
      </w:r>
      <w:r w:rsidRPr="008D61EF">
        <w:t xml:space="preserve"> preparation of test data, test plans, frequent interaction with developers to understand the requirement of a particular project</w:t>
      </w:r>
      <w:r w:rsidR="00805CA2" w:rsidRPr="008D61EF">
        <w:t>,</w:t>
      </w:r>
      <w:r w:rsidRPr="008D61EF">
        <w:t xml:space="preserve"> and verifying the functionality of the code. Neel’s experience and expertise </w:t>
      </w:r>
      <w:r w:rsidR="00B674C8" w:rsidRPr="008D61EF">
        <w:t>in programming languages like JCL, COBOL, REXX</w:t>
      </w:r>
      <w:r w:rsidR="00805CA2" w:rsidRPr="008D61EF">
        <w:t>,</w:t>
      </w:r>
      <w:r w:rsidR="00B674C8" w:rsidRPr="008D61EF">
        <w:t xml:space="preserve"> and SAS helped him to </w:t>
      </w:r>
      <w:r w:rsidR="00674CC1" w:rsidRPr="008D61EF">
        <w:t>gather quality data for testing</w:t>
      </w:r>
      <w:r w:rsidR="00B674C8" w:rsidRPr="008D61EF">
        <w:t xml:space="preserve">. With his </w:t>
      </w:r>
      <w:r w:rsidR="005D30B9" w:rsidRPr="008D61EF">
        <w:t xml:space="preserve">brilliant </w:t>
      </w:r>
      <w:r w:rsidR="00B674C8" w:rsidRPr="008D61EF">
        <w:t>time-management, email-writing</w:t>
      </w:r>
      <w:r w:rsidR="00805CA2" w:rsidRPr="008D61EF">
        <w:t>,</w:t>
      </w:r>
      <w:r w:rsidR="00B674C8" w:rsidRPr="008D61EF">
        <w:t xml:space="preserve"> </w:t>
      </w:r>
      <w:r w:rsidR="00636252" w:rsidRPr="008D61EF">
        <w:t>and ability to communicate</w:t>
      </w:r>
      <w:r w:rsidR="007A56B1" w:rsidRPr="008D61EF">
        <w:t xml:space="preserve"> information</w:t>
      </w:r>
      <w:r w:rsidR="00636252" w:rsidRPr="008D61EF">
        <w:t xml:space="preserve"> clearly and precisely,</w:t>
      </w:r>
      <w:r w:rsidR="00B674C8" w:rsidRPr="008D61EF">
        <w:t xml:space="preserve"> he was able to carry out these tasks very smoothly</w:t>
      </w:r>
      <w:r w:rsidR="00674CC1" w:rsidRPr="008D61EF">
        <w:t xml:space="preserve"> and always made sure that he delivers on time.</w:t>
      </w:r>
      <w:r w:rsidR="00FD2B4A" w:rsidRPr="008D61EF">
        <w:t xml:space="preserve"> Execution is end-to-end black</w:t>
      </w:r>
      <w:r w:rsidR="0036125C" w:rsidRPr="008D61EF">
        <w:t>-</w:t>
      </w:r>
      <w:r w:rsidR="00FD2B4A" w:rsidRPr="008D61EF">
        <w:t>box testing</w:t>
      </w:r>
      <w:r w:rsidR="0036125C" w:rsidRPr="008D61EF">
        <w:t>,</w:t>
      </w:r>
      <w:r w:rsidR="00FD2B4A" w:rsidRPr="008D61EF">
        <w:t xml:space="preserve"> which involves running jobs in batch in schedulers like JCS Matrix and ESPMENU. This role also includes abend analysis in case of any code failures. Neel </w:t>
      </w:r>
      <w:r w:rsidR="00A67545" w:rsidRPr="008D61EF">
        <w:t xml:space="preserve">quickly learned the operation of both the schedulers and was </w:t>
      </w:r>
      <w:r w:rsidR="00FD2B4A" w:rsidRPr="008D61EF">
        <w:t xml:space="preserve">very efficient in identifying </w:t>
      </w:r>
      <w:r w:rsidR="0036125C" w:rsidRPr="008D61EF">
        <w:t xml:space="preserve">the </w:t>
      </w:r>
      <w:r w:rsidR="00FD2B4A" w:rsidRPr="008D61EF">
        <w:t xml:space="preserve">root cause </w:t>
      </w:r>
      <w:r w:rsidR="00A67545" w:rsidRPr="008D61EF">
        <w:t xml:space="preserve">of the </w:t>
      </w:r>
      <w:r w:rsidR="0036125C" w:rsidRPr="008D61EF">
        <w:t>error</w:t>
      </w:r>
      <w:r w:rsidR="00A67545" w:rsidRPr="008D61EF">
        <w:t>. Over</w:t>
      </w:r>
      <w:r w:rsidR="0036125C" w:rsidRPr="008D61EF">
        <w:t xml:space="preserve"> </w:t>
      </w:r>
      <w:r w:rsidR="00A67545" w:rsidRPr="008D61EF">
        <w:t xml:space="preserve">time, as his abend </w:t>
      </w:r>
      <w:proofErr w:type="spellStart"/>
      <w:r w:rsidR="00E65472" w:rsidRPr="008D61EF">
        <w:t>analy</w:t>
      </w:r>
      <w:r w:rsidR="003870E7" w:rsidRPr="008D61EF">
        <w:t>z</w:t>
      </w:r>
      <w:r w:rsidR="00E65472" w:rsidRPr="008D61EF">
        <w:t>ing</w:t>
      </w:r>
      <w:proofErr w:type="spellEnd"/>
      <w:r w:rsidR="00A67545" w:rsidRPr="008D61EF">
        <w:t xml:space="preserve"> skills </w:t>
      </w:r>
      <w:r w:rsidR="00636252" w:rsidRPr="008D61EF">
        <w:t>improved,</w:t>
      </w:r>
      <w:r w:rsidR="00A67545" w:rsidRPr="008D61EF">
        <w:t xml:space="preserve"> he was able to prevent high-severity defects </w:t>
      </w:r>
      <w:r w:rsidR="00636252" w:rsidRPr="008D61EF">
        <w:t>pre-emptively</w:t>
      </w:r>
      <w:r w:rsidR="0036125C" w:rsidRPr="008D61EF">
        <w:t>,</w:t>
      </w:r>
      <w:r w:rsidR="00636252" w:rsidRPr="008D61EF">
        <w:t xml:space="preserve"> </w:t>
      </w:r>
      <w:r w:rsidR="00A67545" w:rsidRPr="008D61EF">
        <w:t>which otherwise would have caused business loss to the project.</w:t>
      </w:r>
    </w:p>
    <w:p w14:paraId="77AAAA8B" w14:textId="1F784888" w:rsidR="005E1363" w:rsidRPr="008D61EF" w:rsidRDefault="00476E91" w:rsidP="008D61EF">
      <w:pPr>
        <w:pStyle w:val="html-slice"/>
        <w:shd w:val="clear" w:color="auto" w:fill="FFFFFF"/>
        <w:spacing w:before="40" w:beforeAutospacing="0" w:after="0" w:afterAutospacing="0"/>
        <w:jc w:val="both"/>
      </w:pPr>
      <w:r w:rsidRPr="008D61EF">
        <w:t>Neel is a talented young engineer and always puts extra-efforts t</w:t>
      </w:r>
      <w:r w:rsidR="005E1363" w:rsidRPr="008D61EF">
        <w:t>o help the project achieve the goals before the deadlines.</w:t>
      </w:r>
      <w:r w:rsidR="00D314C9" w:rsidRPr="008D61EF">
        <w:t xml:space="preserve"> </w:t>
      </w:r>
      <w:r w:rsidR="003B0C72" w:rsidRPr="008D61EF">
        <w:t xml:space="preserve">He </w:t>
      </w:r>
      <w:r w:rsidR="00310AD6" w:rsidRPr="008D61EF">
        <w:t>received a promotion</w:t>
      </w:r>
      <w:r w:rsidR="003B0C72" w:rsidRPr="008D61EF">
        <w:t xml:space="preserve"> to team lead for his </w:t>
      </w:r>
      <w:r w:rsidR="00310AD6" w:rsidRPr="008D61EF">
        <w:t>fantastic</w:t>
      </w:r>
      <w:r w:rsidR="003B0C72" w:rsidRPr="008D61EF">
        <w:t xml:space="preserve"> </w:t>
      </w:r>
      <w:r w:rsidR="00D314C9" w:rsidRPr="008D61EF">
        <w:t xml:space="preserve">leadership qualities </w:t>
      </w:r>
      <w:r w:rsidR="00911FD6" w:rsidRPr="008D61EF">
        <w:t xml:space="preserve">within </w:t>
      </w:r>
      <w:r w:rsidR="0036125C" w:rsidRPr="008D61EF">
        <w:t xml:space="preserve">a </w:t>
      </w:r>
      <w:r w:rsidR="00911FD6" w:rsidRPr="008D61EF">
        <w:t xml:space="preserve">mere </w:t>
      </w:r>
      <w:r w:rsidR="002E367E" w:rsidRPr="008D61EF">
        <w:t>three</w:t>
      </w:r>
      <w:r w:rsidR="00911FD6" w:rsidRPr="008D61EF">
        <w:t xml:space="preserve"> years of his tenure.</w:t>
      </w:r>
      <w:r w:rsidR="00DD7883" w:rsidRPr="008D61EF">
        <w:t xml:space="preserve"> Neel is a team-</w:t>
      </w:r>
      <w:r w:rsidR="002E17E6" w:rsidRPr="008D61EF">
        <w:t>player, always</w:t>
      </w:r>
      <w:r w:rsidR="00DD7883" w:rsidRPr="008D61EF">
        <w:t xml:space="preserve"> helping others</w:t>
      </w:r>
      <w:r w:rsidR="0036125C" w:rsidRPr="008D61EF">
        <w:t>,</w:t>
      </w:r>
      <w:r w:rsidR="00DD7883" w:rsidRPr="008D61EF">
        <w:t xml:space="preserve"> and makes sure that concerns </w:t>
      </w:r>
      <w:r w:rsidR="002E17E6" w:rsidRPr="008D61EF">
        <w:t xml:space="preserve">raised by his </w:t>
      </w:r>
      <w:r w:rsidR="00AD1017" w:rsidRPr="008D61EF">
        <w:t xml:space="preserve">team </w:t>
      </w:r>
      <w:r w:rsidR="002E17E6" w:rsidRPr="008D61EF">
        <w:t xml:space="preserve">members </w:t>
      </w:r>
      <w:r w:rsidR="00AD1017" w:rsidRPr="008D61EF">
        <w:t xml:space="preserve">are dealt with </w:t>
      </w:r>
      <w:r w:rsidR="002E17E6" w:rsidRPr="008D61EF">
        <w:t>care.</w:t>
      </w:r>
      <w:r w:rsidR="00BC5BD2" w:rsidRPr="008D61EF">
        <w:t xml:space="preserve"> He is very well organized and keeps track of the details necessary to coordinate events of this kind and run an efficient office.</w:t>
      </w:r>
    </w:p>
    <w:p w14:paraId="3C278D4B" w14:textId="230BB92A" w:rsidR="007A501D" w:rsidRPr="008D61EF" w:rsidRDefault="005417B9" w:rsidP="008D61EF">
      <w:pPr>
        <w:spacing w:before="40" w:after="0"/>
        <w:jc w:val="both"/>
        <w:rPr>
          <w:rFonts w:ascii="Times New Roman" w:hAnsi="Times New Roman" w:cs="Times New Roman"/>
          <w:sz w:val="24"/>
          <w:szCs w:val="24"/>
        </w:rPr>
      </w:pPr>
      <w:r w:rsidRPr="008D61EF">
        <w:rPr>
          <w:rFonts w:ascii="Times New Roman" w:hAnsi="Times New Roman" w:cs="Times New Roman"/>
          <w:sz w:val="24"/>
          <w:szCs w:val="24"/>
        </w:rPr>
        <w:t xml:space="preserve">I strongly feel that </w:t>
      </w:r>
      <w:r w:rsidR="00BC5BD2" w:rsidRPr="008D61EF">
        <w:rPr>
          <w:rFonts w:ascii="Times New Roman" w:hAnsi="Times New Roman" w:cs="Times New Roman"/>
          <w:sz w:val="24"/>
          <w:szCs w:val="24"/>
        </w:rPr>
        <w:t>Neel</w:t>
      </w:r>
      <w:r w:rsidRPr="008D61EF">
        <w:rPr>
          <w:rFonts w:ascii="Times New Roman" w:hAnsi="Times New Roman" w:cs="Times New Roman"/>
          <w:sz w:val="24"/>
          <w:szCs w:val="24"/>
        </w:rPr>
        <w:t xml:space="preserve"> would be as excellent a student as he is a resource for my team in the project.</w:t>
      </w:r>
      <w:r w:rsidR="00C1236E" w:rsidRPr="008D61EF">
        <w:rPr>
          <w:rFonts w:ascii="Times New Roman" w:hAnsi="Times New Roman" w:cs="Times New Roman"/>
          <w:sz w:val="24"/>
          <w:szCs w:val="24"/>
        </w:rPr>
        <w:t xml:space="preserve"> He </w:t>
      </w:r>
      <w:r w:rsidR="007A501D" w:rsidRPr="008D61EF">
        <w:rPr>
          <w:rFonts w:ascii="Times New Roman" w:hAnsi="Times New Roman" w:cs="Times New Roman"/>
          <w:sz w:val="24"/>
          <w:szCs w:val="24"/>
        </w:rPr>
        <w:t>can be a highly suitable student to attend your master’s program. I strongly re</w:t>
      </w:r>
      <w:r w:rsidR="0003298E" w:rsidRPr="008D61EF">
        <w:rPr>
          <w:rFonts w:ascii="Times New Roman" w:hAnsi="Times New Roman" w:cs="Times New Roman"/>
          <w:sz w:val="24"/>
          <w:szCs w:val="24"/>
        </w:rPr>
        <w:t xml:space="preserve">commend your </w:t>
      </w:r>
      <w:r w:rsidR="00805CA2" w:rsidRPr="008D61EF">
        <w:rPr>
          <w:rFonts w:ascii="Times New Roman" w:hAnsi="Times New Roman" w:cs="Times New Roman"/>
          <w:sz w:val="24"/>
          <w:szCs w:val="24"/>
        </w:rPr>
        <w:t>U</w:t>
      </w:r>
      <w:r w:rsidR="0003298E" w:rsidRPr="008D61EF">
        <w:rPr>
          <w:rFonts w:ascii="Times New Roman" w:hAnsi="Times New Roman" w:cs="Times New Roman"/>
          <w:sz w:val="24"/>
          <w:szCs w:val="24"/>
        </w:rPr>
        <w:t xml:space="preserve">niversity to grant him an </w:t>
      </w:r>
      <w:r w:rsidR="007A501D" w:rsidRPr="008D61EF">
        <w:rPr>
          <w:rFonts w:ascii="Times New Roman" w:hAnsi="Times New Roman" w:cs="Times New Roman"/>
          <w:sz w:val="24"/>
          <w:szCs w:val="24"/>
        </w:rPr>
        <w:t>opportunity</w:t>
      </w:r>
      <w:r w:rsidR="0003298E" w:rsidRPr="008D61EF">
        <w:rPr>
          <w:rFonts w:ascii="Times New Roman" w:hAnsi="Times New Roman" w:cs="Times New Roman"/>
          <w:sz w:val="24"/>
          <w:szCs w:val="24"/>
        </w:rPr>
        <w:t xml:space="preserve"> to study Computer Science</w:t>
      </w:r>
      <w:r w:rsidR="007A501D" w:rsidRPr="008D61EF">
        <w:rPr>
          <w:rFonts w:ascii="Times New Roman" w:hAnsi="Times New Roman" w:cs="Times New Roman"/>
          <w:sz w:val="24"/>
          <w:szCs w:val="24"/>
        </w:rPr>
        <w:t xml:space="preserve"> at</w:t>
      </w:r>
      <w:r w:rsidR="0003298E" w:rsidRPr="008D61EF">
        <w:rPr>
          <w:rFonts w:ascii="Times New Roman" w:hAnsi="Times New Roman" w:cs="Times New Roman"/>
          <w:sz w:val="24"/>
          <w:szCs w:val="24"/>
        </w:rPr>
        <w:t xml:space="preserve"> your esteemed institution. If required, I would like to provide any additional detail about him.</w:t>
      </w:r>
    </w:p>
    <w:p w14:paraId="54643C9A" w14:textId="77777777" w:rsidR="007A501D" w:rsidRPr="008D61EF" w:rsidRDefault="007A501D" w:rsidP="008D61EF">
      <w:pPr>
        <w:spacing w:before="40"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DDA1FEA" w14:textId="6C695233" w:rsidR="00E3045D" w:rsidRPr="00426647" w:rsidRDefault="00491D23" w:rsidP="008D61EF">
      <w:pPr>
        <w:spacing w:before="40"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6647">
        <w:rPr>
          <w:rFonts w:ascii="Times New Roman" w:hAnsi="Times New Roman" w:cs="Times New Roman"/>
          <w:b/>
          <w:sz w:val="24"/>
          <w:szCs w:val="24"/>
        </w:rPr>
        <w:t>Vijay B Kundle</w:t>
      </w:r>
    </w:p>
    <w:p w14:paraId="0B548750" w14:textId="77777777" w:rsidR="003C24A1" w:rsidRPr="00426647" w:rsidRDefault="00491D23" w:rsidP="008D61EF">
      <w:pPr>
        <w:spacing w:before="40"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6647">
        <w:rPr>
          <w:rFonts w:ascii="Times New Roman" w:hAnsi="Times New Roman" w:cs="Times New Roman"/>
          <w:b/>
          <w:sz w:val="24"/>
          <w:szCs w:val="24"/>
        </w:rPr>
        <w:t>Project Manager</w:t>
      </w:r>
    </w:p>
    <w:p w14:paraId="44D7CEB8" w14:textId="7D6C7C5A" w:rsidR="003C24A1" w:rsidRPr="00426647" w:rsidRDefault="003C24A1" w:rsidP="008D61EF">
      <w:pPr>
        <w:spacing w:before="40"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6647">
        <w:rPr>
          <w:rFonts w:ascii="Times New Roman" w:hAnsi="Times New Roman" w:cs="Times New Roman"/>
          <w:b/>
          <w:sz w:val="24"/>
          <w:szCs w:val="24"/>
        </w:rPr>
        <w:t xml:space="preserve">Email: </w:t>
      </w:r>
      <w:r w:rsidR="009029EF" w:rsidRPr="00426647">
        <w:rPr>
          <w:rFonts w:ascii="Times New Roman" w:hAnsi="Times New Roman" w:cs="Times New Roman"/>
          <w:b/>
          <w:sz w:val="24"/>
          <w:szCs w:val="24"/>
        </w:rPr>
        <w:t>VK0075713@</w:t>
      </w:r>
      <w:r w:rsidR="007B7C74">
        <w:rPr>
          <w:rFonts w:ascii="Times New Roman" w:hAnsi="Times New Roman" w:cs="Times New Roman"/>
          <w:b/>
          <w:sz w:val="24"/>
          <w:szCs w:val="24"/>
        </w:rPr>
        <w:t>T</w:t>
      </w:r>
      <w:r w:rsidR="009029EF" w:rsidRPr="00426647">
        <w:rPr>
          <w:rFonts w:ascii="Times New Roman" w:hAnsi="Times New Roman" w:cs="Times New Roman"/>
          <w:b/>
          <w:sz w:val="24"/>
          <w:szCs w:val="24"/>
        </w:rPr>
        <w:t>ech</w:t>
      </w:r>
      <w:r w:rsidR="007B7C74">
        <w:rPr>
          <w:rFonts w:ascii="Times New Roman" w:hAnsi="Times New Roman" w:cs="Times New Roman"/>
          <w:b/>
          <w:sz w:val="24"/>
          <w:szCs w:val="24"/>
        </w:rPr>
        <w:t>M</w:t>
      </w:r>
      <w:bookmarkStart w:id="0" w:name="_GoBack"/>
      <w:bookmarkEnd w:id="0"/>
      <w:r w:rsidR="009029EF" w:rsidRPr="00426647">
        <w:rPr>
          <w:rFonts w:ascii="Times New Roman" w:hAnsi="Times New Roman" w:cs="Times New Roman"/>
          <w:b/>
          <w:sz w:val="24"/>
          <w:szCs w:val="24"/>
        </w:rPr>
        <w:t>ahindra.com</w:t>
      </w:r>
    </w:p>
    <w:p w14:paraId="26224DB3" w14:textId="77777777" w:rsidR="004416FD" w:rsidRPr="00426647" w:rsidRDefault="004416FD" w:rsidP="008D61EF">
      <w:pPr>
        <w:spacing w:before="40"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6647">
        <w:rPr>
          <w:rFonts w:ascii="Times New Roman" w:hAnsi="Times New Roman" w:cs="Times New Roman"/>
          <w:b/>
          <w:sz w:val="24"/>
          <w:szCs w:val="24"/>
        </w:rPr>
        <w:t>Contact: +917770025539</w:t>
      </w:r>
    </w:p>
    <w:p w14:paraId="0D0B923D" w14:textId="77777777" w:rsidR="007A501D" w:rsidRPr="00426647" w:rsidRDefault="007A501D" w:rsidP="008D61EF">
      <w:pPr>
        <w:spacing w:before="40"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6647">
        <w:rPr>
          <w:rFonts w:ascii="Times New Roman" w:hAnsi="Times New Roman" w:cs="Times New Roman"/>
          <w:b/>
          <w:sz w:val="24"/>
          <w:szCs w:val="24"/>
        </w:rPr>
        <w:t>Tech Mahindra Ltd.</w:t>
      </w:r>
      <w:r w:rsidR="00FC1142" w:rsidRPr="00426647">
        <w:rPr>
          <w:rFonts w:ascii="Times New Roman" w:hAnsi="Times New Roman" w:cs="Times New Roman"/>
          <w:b/>
          <w:sz w:val="24"/>
          <w:szCs w:val="24"/>
        </w:rPr>
        <w:t>, Sharda Centre,</w:t>
      </w:r>
    </w:p>
    <w:p w14:paraId="0FF5E935" w14:textId="77777777" w:rsidR="001639F7" w:rsidRPr="00426647" w:rsidRDefault="001639F7" w:rsidP="008D61EF">
      <w:pPr>
        <w:spacing w:before="40"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6647">
        <w:rPr>
          <w:rFonts w:ascii="Times New Roman" w:hAnsi="Times New Roman" w:cs="Times New Roman"/>
          <w:b/>
          <w:sz w:val="24"/>
          <w:szCs w:val="24"/>
        </w:rPr>
        <w:t>Off Karve Road</w:t>
      </w:r>
    </w:p>
    <w:p w14:paraId="68004ED3" w14:textId="77777777" w:rsidR="00FC1142" w:rsidRPr="00426647" w:rsidRDefault="00FC1142" w:rsidP="008D61EF">
      <w:pPr>
        <w:spacing w:before="40"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26647">
        <w:rPr>
          <w:rFonts w:ascii="Times New Roman" w:hAnsi="Times New Roman" w:cs="Times New Roman"/>
          <w:b/>
          <w:sz w:val="24"/>
          <w:szCs w:val="24"/>
        </w:rPr>
        <w:t>Pune, 411004</w:t>
      </w:r>
    </w:p>
    <w:sectPr w:rsidR="00FC1142" w:rsidRPr="00426647">
      <w:pgSz w:w="11900" w:h="16840"/>
      <w:pgMar w:top="1008" w:right="1008" w:bottom="1440" w:left="1008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795AB6"/>
    <w:multiLevelType w:val="hybridMultilevel"/>
    <w:tmpl w:val="7D8A9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QwMjYzNzE3Nzc0MTJU0lEKTi0uzszPAymwrAUA9eg09iwAAAA="/>
  </w:docVars>
  <w:rsids>
    <w:rsidRoot w:val="007A501D"/>
    <w:rsid w:val="0003298E"/>
    <w:rsid w:val="00053773"/>
    <w:rsid w:val="00094BD5"/>
    <w:rsid w:val="000A5D34"/>
    <w:rsid w:val="000D0E2D"/>
    <w:rsid w:val="0013125C"/>
    <w:rsid w:val="001639F7"/>
    <w:rsid w:val="00187FFC"/>
    <w:rsid w:val="001A398A"/>
    <w:rsid w:val="001E2C76"/>
    <w:rsid w:val="00200A68"/>
    <w:rsid w:val="00224D28"/>
    <w:rsid w:val="00281E29"/>
    <w:rsid w:val="002C695F"/>
    <w:rsid w:val="002E00A8"/>
    <w:rsid w:val="002E17E6"/>
    <w:rsid w:val="002E367E"/>
    <w:rsid w:val="00310AD6"/>
    <w:rsid w:val="003168FC"/>
    <w:rsid w:val="0036125C"/>
    <w:rsid w:val="00371780"/>
    <w:rsid w:val="00381B7B"/>
    <w:rsid w:val="003870E7"/>
    <w:rsid w:val="00394EC0"/>
    <w:rsid w:val="003B0C72"/>
    <w:rsid w:val="003C24A1"/>
    <w:rsid w:val="003F2134"/>
    <w:rsid w:val="00426647"/>
    <w:rsid w:val="004416FD"/>
    <w:rsid w:val="004432AA"/>
    <w:rsid w:val="004577D0"/>
    <w:rsid w:val="0047641D"/>
    <w:rsid w:val="00476E91"/>
    <w:rsid w:val="00491D23"/>
    <w:rsid w:val="004966B7"/>
    <w:rsid w:val="004C48B3"/>
    <w:rsid w:val="005417B9"/>
    <w:rsid w:val="00593AFA"/>
    <w:rsid w:val="005A1CFA"/>
    <w:rsid w:val="005B44BC"/>
    <w:rsid w:val="005C16F0"/>
    <w:rsid w:val="005D30B9"/>
    <w:rsid w:val="005D7ADA"/>
    <w:rsid w:val="005E1363"/>
    <w:rsid w:val="005F65D7"/>
    <w:rsid w:val="00636252"/>
    <w:rsid w:val="0064163F"/>
    <w:rsid w:val="00674CC1"/>
    <w:rsid w:val="00683B58"/>
    <w:rsid w:val="0072259B"/>
    <w:rsid w:val="00742AF8"/>
    <w:rsid w:val="0078392D"/>
    <w:rsid w:val="00795E08"/>
    <w:rsid w:val="007A0899"/>
    <w:rsid w:val="007A1F70"/>
    <w:rsid w:val="007A501D"/>
    <w:rsid w:val="007A56B1"/>
    <w:rsid w:val="007B7C74"/>
    <w:rsid w:val="007D67B2"/>
    <w:rsid w:val="00805CA2"/>
    <w:rsid w:val="00845DCF"/>
    <w:rsid w:val="00851609"/>
    <w:rsid w:val="00853CCB"/>
    <w:rsid w:val="008A5AE5"/>
    <w:rsid w:val="008B1354"/>
    <w:rsid w:val="008D61EF"/>
    <w:rsid w:val="008F017D"/>
    <w:rsid w:val="008F57C9"/>
    <w:rsid w:val="009029EF"/>
    <w:rsid w:val="00911FD6"/>
    <w:rsid w:val="00956E47"/>
    <w:rsid w:val="009A7306"/>
    <w:rsid w:val="009B0DD3"/>
    <w:rsid w:val="00A101E7"/>
    <w:rsid w:val="00A54C22"/>
    <w:rsid w:val="00A65696"/>
    <w:rsid w:val="00A67545"/>
    <w:rsid w:val="00AB2467"/>
    <w:rsid w:val="00AD1017"/>
    <w:rsid w:val="00AD15E6"/>
    <w:rsid w:val="00B152BA"/>
    <w:rsid w:val="00B33EF2"/>
    <w:rsid w:val="00B352F7"/>
    <w:rsid w:val="00B674C8"/>
    <w:rsid w:val="00B85EC7"/>
    <w:rsid w:val="00BA1F85"/>
    <w:rsid w:val="00BC5BD2"/>
    <w:rsid w:val="00BF549C"/>
    <w:rsid w:val="00BF7EB4"/>
    <w:rsid w:val="00C110AE"/>
    <w:rsid w:val="00C1236E"/>
    <w:rsid w:val="00C12AC1"/>
    <w:rsid w:val="00C13C06"/>
    <w:rsid w:val="00C17F75"/>
    <w:rsid w:val="00D04198"/>
    <w:rsid w:val="00D314C9"/>
    <w:rsid w:val="00D479B6"/>
    <w:rsid w:val="00D92E09"/>
    <w:rsid w:val="00D93AFC"/>
    <w:rsid w:val="00DA1C61"/>
    <w:rsid w:val="00DD0FBD"/>
    <w:rsid w:val="00DD7883"/>
    <w:rsid w:val="00DF140C"/>
    <w:rsid w:val="00E3045D"/>
    <w:rsid w:val="00E50182"/>
    <w:rsid w:val="00E65472"/>
    <w:rsid w:val="00E91F9F"/>
    <w:rsid w:val="00EA0D94"/>
    <w:rsid w:val="00EE5377"/>
    <w:rsid w:val="00EF7934"/>
    <w:rsid w:val="00F1300A"/>
    <w:rsid w:val="00F8026D"/>
    <w:rsid w:val="00F9693A"/>
    <w:rsid w:val="00FC1142"/>
    <w:rsid w:val="00FD2B4A"/>
    <w:rsid w:val="00FF1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F121F"/>
  <w15:docId w15:val="{39D5F2B8-5EE2-4D85-B0F5-AD9F5AB35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A501D"/>
    <w:pPr>
      <w:spacing w:after="160" w:line="259" w:lineRule="auto"/>
    </w:pPr>
    <w:rPr>
      <w:rFonts w:eastAsiaTheme="minorEastAsia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A501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501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customStyle="1" w:styleId="html-slice">
    <w:name w:val="html-slice"/>
    <w:basedOn w:val="Normal"/>
    <w:rsid w:val="002E0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2E00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8A5AE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16F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29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374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543888-EDB7-48E3-A057-691DEA0D47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5</TotalTime>
  <Pages>1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ral</dc:creator>
  <cp:lastModifiedBy>NEEL CHIKHAL</cp:lastModifiedBy>
  <cp:revision>49</cp:revision>
  <dcterms:created xsi:type="dcterms:W3CDTF">2020-08-14T14:24:00Z</dcterms:created>
  <dcterms:modified xsi:type="dcterms:W3CDTF">2020-10-14T08:44:00Z</dcterms:modified>
</cp:coreProperties>
</file>